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B7A" w:rsidRDefault="00030137" w:rsidP="00030137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34D32D1A" wp14:editId="247611FE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B75">
        <w:rPr>
          <w:rFonts w:ascii="Arial"/>
          <w:b/>
          <w:color w:val="C41010"/>
          <w:sz w:val="72"/>
        </w:rPr>
        <w:t xml:space="preserve">Club or Society Name </w:t>
      </w:r>
      <w:r>
        <w:rPr>
          <w:rFonts w:ascii="Arial"/>
          <w:b/>
          <w:color w:val="C41010"/>
          <w:sz w:val="72"/>
        </w:rPr>
        <w:tab/>
      </w:r>
    </w:p>
    <w:p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:rsidR="00791DC4" w:rsidRDefault="00791DC4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EETING TYPE&gt;</w:t>
      </w:r>
    </w:p>
    <w:p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:rsidR="00627B7A" w:rsidRPr="00791DC4" w:rsidRDefault="00791DC4">
      <w:pPr>
        <w:rPr>
          <w:rFonts w:ascii="Arial" w:eastAsia="Arial" w:hAnsi="Arial" w:cs="Arial"/>
          <w:i/>
          <w:sz w:val="24"/>
          <w:szCs w:val="31"/>
        </w:rPr>
      </w:pPr>
      <w:r w:rsidRPr="00791DC4">
        <w:rPr>
          <w:rFonts w:ascii="Arial" w:eastAsia="Arial" w:hAnsi="Arial" w:cs="Arial"/>
          <w:i/>
          <w:sz w:val="24"/>
          <w:szCs w:val="31"/>
        </w:rPr>
        <w:t>Edit this template to work with the meeting</w:t>
      </w:r>
      <w:r>
        <w:rPr>
          <w:rFonts w:ascii="Arial" w:eastAsia="Arial" w:hAnsi="Arial" w:cs="Arial"/>
          <w:i/>
          <w:sz w:val="24"/>
          <w:szCs w:val="31"/>
        </w:rPr>
        <w:t xml:space="preserve"> type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 your club is holding (AGM/EGM/Ordinary General Meeting) </w:t>
      </w: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030137" w:rsidP="00030137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Pr="00030137">
        <w:rPr>
          <w:rFonts w:ascii="Arial"/>
          <w:color w:val="FF0000"/>
          <w:w w:val="105"/>
          <w:sz w:val="20"/>
        </w:rPr>
        <w:t>DD/MM/YYYY</w:t>
      </w:r>
      <w:r w:rsidR="00B52427" w:rsidRPr="00030137">
        <w:rPr>
          <w:rFonts w:ascii="Arial"/>
          <w:color w:val="FF0000"/>
          <w:w w:val="105"/>
          <w:sz w:val="20"/>
        </w:rPr>
        <w:t xml:space="preserve"> 2:15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B52427" w:rsidRPr="00030137">
        <w:rPr>
          <w:rFonts w:ascii="Arial"/>
          <w:color w:val="FF0000"/>
          <w:w w:val="105"/>
          <w:sz w:val="20"/>
        </w:rPr>
        <w:t>PM</w:t>
      </w:r>
    </w:p>
    <w:p w:rsidR="00627B7A" w:rsidRDefault="00627B7A">
      <w:pPr>
        <w:spacing w:before="11"/>
        <w:rPr>
          <w:rFonts w:ascii="Arial" w:eastAsia="Arial" w:hAnsi="Arial" w:cs="Arial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6985" r="6985" b="5715"/>
                <wp:docPr id="31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2" name="Group 4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3" name="Freeform 4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2F6D26" id="Group 45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">
                <v:group id="Group 46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47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" path="m,l10857,e" filled="f" strokecolor="#c41010" strokeweight=".16931mm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3"/>
        <w:spacing w:before="9"/>
        <w:ind w:left="151" w:right="168"/>
      </w:pPr>
      <w:r w:rsidRPr="00030137">
        <w:t>Apologies</w:t>
      </w:r>
    </w:p>
    <w:p w:rsidR="00627B7A" w:rsidRDefault="00627B7A">
      <w:pPr>
        <w:spacing w:before="3"/>
        <w:rPr>
          <w:rFonts w:ascii="Arial" w:eastAsia="Arial" w:hAnsi="Arial" w:cs="Arial"/>
          <w:sz w:val="2"/>
          <w:szCs w:val="2"/>
        </w:rPr>
      </w:pP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6985" r="7620" b="3175"/>
                <wp:docPr id="28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29" name="Group 43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30" name="Freeform 44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F66CC5" id="Group 42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">
                <v:group id="Group 43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4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627B7A">
      <w:pPr>
        <w:spacing w:before="9"/>
        <w:rPr>
          <w:rFonts w:ascii="Arial" w:eastAsia="Arial" w:hAnsi="Arial" w:cs="Arial"/>
          <w:sz w:val="14"/>
          <w:szCs w:val="14"/>
        </w:rPr>
      </w:pPr>
    </w:p>
    <w:p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:rsidR="00030137" w:rsidRDefault="00030137">
      <w:pPr>
        <w:spacing w:before="11"/>
        <w:rPr>
          <w:rFonts w:ascii="Arial" w:eastAsia="Arial" w:hAnsi="Arial" w:cs="Arial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10160" r="6985" b="2540"/>
                <wp:docPr id="25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26" name="Group 4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27" name="Freeform 4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7737E8D" id="Group 39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">
                <v:group id="Group 40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41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" path="m,l10857,e" filled="f" strokecolor="#c41010" strokeweight=".16931mm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3"/>
        <w:spacing w:before="9"/>
        <w:ind w:left="151" w:right="168"/>
      </w:pPr>
      <w:r w:rsidRPr="00030137">
        <w:t>Attendance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5715" r="7620" b="4445"/>
                <wp:docPr id="22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23" name="Group 37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24" name="Freeform 38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71B3E58" id="Group 36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">
                <v:group id="Group 37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38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627B7A">
      <w:pPr>
        <w:spacing w:before="7"/>
        <w:rPr>
          <w:rFonts w:ascii="Arial" w:eastAsia="Arial" w:hAnsi="Arial" w:cs="Arial"/>
          <w:color w:val="FF0000"/>
          <w:sz w:val="12"/>
          <w:szCs w:val="12"/>
        </w:rPr>
      </w:pPr>
    </w:p>
    <w:p w:rsidR="00627B7A" w:rsidRDefault="00030137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:rsidR="00030137" w:rsidRPr="00030137" w:rsidRDefault="00030137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5080" r="6985" b="7620"/>
                <wp:docPr id="19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20" name="Group 3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21" name="Freeform 3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2CEF2C" id="Group 33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">
                <v:group id="Group 34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35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1"/>
        <w:spacing w:before="9"/>
        <w:ind w:left="0" w:right="7873"/>
        <w:jc w:val="center"/>
        <w:rPr>
          <w:b w:val="0"/>
          <w:bCs w:val="0"/>
        </w:rPr>
      </w:pPr>
      <w:r w:rsidRPr="00030137">
        <w:t>Part A – Official</w:t>
      </w:r>
      <w:r w:rsidRPr="00030137">
        <w:rPr>
          <w:spacing w:val="-4"/>
        </w:rPr>
        <w:t xml:space="preserve"> </w:t>
      </w:r>
      <w:r w:rsidRPr="00030137">
        <w:t>Business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635" r="7620" b="0"/>
                <wp:docPr id="1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17" name="Group 31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18" name="Freeform 32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FCB71A7" id="Group 30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">
                <v:group id="Group 31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32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tabs>
          <w:tab w:val="left" w:pos="871"/>
        </w:tabs>
        <w:spacing w:before="78"/>
        <w:ind w:left="151" w:right="168"/>
        <w:rPr>
          <w:b w:val="0"/>
          <w:bCs w:val="0"/>
        </w:rPr>
      </w:pPr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Default="00030137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b w:val="0"/>
          <w:bCs w:val="0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r w:rsidR="00B52427">
        <w:rPr>
          <w:w w:val="105"/>
        </w:rPr>
        <w:t>Minutes</w:t>
      </w:r>
      <w:r w:rsidR="00B52427">
        <w:rPr>
          <w:w w:val="102"/>
        </w:rPr>
        <w:t xml:space="preserve">  </w:t>
      </w:r>
      <w:r>
        <w:rPr>
          <w:w w:val="105"/>
        </w:rPr>
        <w:t>A2</w:t>
      </w:r>
      <w:r w:rsidR="00B52427">
        <w:rPr>
          <w:w w:val="105"/>
        </w:rPr>
        <w:t>.1</w:t>
      </w:r>
      <w:r w:rsidR="00B52427">
        <w:rPr>
          <w:spacing w:val="-6"/>
          <w:w w:val="105"/>
        </w:rPr>
        <w:t xml:space="preserve"> </w:t>
      </w:r>
      <w:r w:rsidR="00B52427">
        <w:rPr>
          <w:spacing w:val="-52"/>
          <w:w w:val="105"/>
          <w:sz w:val="36"/>
        </w:rPr>
        <w:t xml:space="preserve"> </w:t>
      </w:r>
      <w:r w:rsidR="00B52427">
        <w:rPr>
          <w:w w:val="105"/>
        </w:rPr>
        <w:t>Readopt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the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Constitution</w:t>
      </w:r>
    </w:p>
    <w:p w:rsidR="00627B7A" w:rsidRDefault="00627B7A">
      <w:pPr>
        <w:spacing w:before="7"/>
        <w:rPr>
          <w:rFonts w:ascii="Arial" w:eastAsia="Arial" w:hAnsi="Arial" w:cs="Arial"/>
          <w:sz w:val="23"/>
          <w:szCs w:val="23"/>
        </w:rPr>
      </w:pPr>
    </w:p>
    <w:p w:rsidR="00627B7A" w:rsidRDefault="00B52427">
      <w:pPr>
        <w:spacing w:line="252" w:lineRule="auto"/>
        <w:ind w:left="1662" w:right="184" w:hanging="128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w w:val="105"/>
          <w:sz w:val="21"/>
          <w:szCs w:val="21"/>
        </w:rPr>
        <w:t>Propos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motion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a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550E0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0550E0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dopt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show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i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documen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named</w:t>
      </w:r>
      <w:r w:rsidR="00030137" w:rsidRPr="00030137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>the</w:t>
      </w:r>
      <w:r w:rsidR="00030137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30137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for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period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p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ntil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 w:rsidR="00030137" w:rsidRPr="00030137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YEAR&gt;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 xml:space="preserve"> AGM</w:t>
      </w:r>
      <w:r>
        <w:rPr>
          <w:rFonts w:ascii="Arial" w:eastAsia="Arial" w:hAnsi="Arial" w:cs="Arial"/>
          <w:i/>
          <w:w w:val="105"/>
          <w:sz w:val="21"/>
          <w:szCs w:val="21"/>
        </w:rPr>
        <w:t>.</w:t>
      </w:r>
    </w:p>
    <w:p w:rsidR="00030137" w:rsidRDefault="00B52427" w:rsidP="00030137">
      <w:pPr>
        <w:spacing w:before="1" w:line="252" w:lineRule="auto"/>
        <w:ind w:left="3680" w:right="2236"/>
        <w:jc w:val="center"/>
        <w:rPr>
          <w:rFonts w:ascii="Arial"/>
          <w:i/>
          <w:w w:val="102"/>
          <w:sz w:val="21"/>
        </w:rPr>
      </w:pPr>
      <w:r>
        <w:rPr>
          <w:rFonts w:ascii="Arial"/>
          <w:i/>
          <w:w w:val="105"/>
          <w:sz w:val="21"/>
        </w:rPr>
        <w:t xml:space="preserve">Propos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0550E0">
        <w:rPr>
          <w:rFonts w:ascii="Arial"/>
          <w:i/>
          <w:w w:val="105"/>
          <w:sz w:val="21"/>
        </w:rPr>
        <w:t xml:space="preserve"> (President</w:t>
      </w:r>
      <w:r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1" w:line="252" w:lineRule="auto"/>
        <w:ind w:left="3680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 xml:space="preserve">Second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0550E0" w:rsidRDefault="00B52427" w:rsidP="00030137">
      <w:pPr>
        <w:spacing w:line="252" w:lineRule="auto"/>
        <w:ind w:left="3679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For</w:t>
      </w:r>
    </w:p>
    <w:p w:rsidR="00627B7A" w:rsidRDefault="00B52427" w:rsidP="00030137">
      <w:pPr>
        <w:spacing w:line="252" w:lineRule="auto"/>
        <w:ind w:left="3679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gainst:</w:t>
      </w:r>
    </w:p>
    <w:p w:rsidR="00627B7A" w:rsidRDefault="00B52427" w:rsidP="00030137">
      <w:pPr>
        <w:spacing w:before="1"/>
        <w:ind w:left="367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:</w:t>
      </w:r>
    </w:p>
    <w:p w:rsidR="000550E0" w:rsidRDefault="000550E0" w:rsidP="00030137">
      <w:pPr>
        <w:spacing w:before="1"/>
        <w:ind w:right="2236"/>
        <w:rPr>
          <w:rFonts w:ascii="Arial" w:eastAsia="Arial" w:hAnsi="Arial" w:cs="Arial"/>
          <w:sz w:val="21"/>
          <w:szCs w:val="21"/>
        </w:rPr>
      </w:pPr>
    </w:p>
    <w:p w:rsidR="00627B7A" w:rsidRDefault="00B5242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</w:t>
      </w:r>
      <w:r w:rsidR="00030137">
        <w:t>3</w:t>
      </w:r>
      <w:r>
        <w:tab/>
      </w:r>
      <w:r>
        <w:rPr>
          <w:w w:val="105"/>
        </w:rPr>
        <w:t>Confirmation of AGM</w:t>
      </w:r>
      <w:r>
        <w:rPr>
          <w:spacing w:val="-19"/>
          <w:w w:val="105"/>
        </w:rPr>
        <w:t xml:space="preserve"> </w:t>
      </w:r>
      <w:r>
        <w:rPr>
          <w:w w:val="105"/>
        </w:rPr>
        <w:t>Minutes</w:t>
      </w:r>
    </w:p>
    <w:p w:rsidR="00627B7A" w:rsidRDefault="000550E0">
      <w:pPr>
        <w:spacing w:before="118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hat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previous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nu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-6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 w:rsidRPr="000550E0">
        <w:rPr>
          <w:rFonts w:ascii="Arial"/>
          <w:i/>
          <w:color w:val="FF0000"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:rsidR="00627B7A" w:rsidRDefault="00030137">
      <w:pPr>
        <w:pStyle w:val="Heading4"/>
        <w:tabs>
          <w:tab w:val="left" w:pos="820"/>
        </w:tabs>
        <w:ind w:left="111" w:right="184"/>
        <w:rPr>
          <w:b w:val="0"/>
          <w:bCs w:val="0"/>
        </w:rPr>
      </w:pPr>
      <w:r>
        <w:t>A4</w:t>
      </w:r>
      <w:r w:rsidR="00B52427">
        <w:tab/>
      </w:r>
      <w:r w:rsidR="00B52427">
        <w:rPr>
          <w:w w:val="105"/>
        </w:rPr>
        <w:t>Confirmation of EGM</w:t>
      </w:r>
      <w:r w:rsidR="00B52427">
        <w:rPr>
          <w:spacing w:val="-19"/>
          <w:w w:val="105"/>
        </w:rPr>
        <w:t xml:space="preserve"> </w:t>
      </w:r>
      <w:r w:rsidR="00B52427">
        <w:rPr>
          <w:w w:val="105"/>
        </w:rPr>
        <w:t>Minutes</w:t>
      </w:r>
    </w:p>
    <w:p w:rsidR="00627B7A" w:rsidRDefault="000550E0">
      <w:pPr>
        <w:spacing w:before="113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</w:t>
      </w:r>
      <w:r w:rsidR="00B52427">
        <w:rPr>
          <w:rFonts w:ascii="Arial"/>
          <w:i/>
          <w:w w:val="105"/>
          <w:sz w:val="20"/>
        </w:rPr>
        <w:t>hat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Extraordinary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20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4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  <w:r>
        <w:rPr>
          <w:rFonts w:ascii="Arial"/>
          <w:i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(Apply</w:t>
      </w:r>
      <w:r w:rsidR="00030137">
        <w:rPr>
          <w:rFonts w:ascii="Arial"/>
          <w:i/>
          <w:color w:val="FF0000"/>
          <w:w w:val="105"/>
          <w:sz w:val="20"/>
        </w:rPr>
        <w:t>,</w:t>
      </w:r>
      <w:r w:rsidRPr="000550E0">
        <w:rPr>
          <w:rFonts w:ascii="Arial"/>
          <w:i/>
          <w:color w:val="FF0000"/>
          <w:w w:val="105"/>
          <w:sz w:val="20"/>
        </w:rPr>
        <w:t xml:space="preserve"> only if applicable)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5</w:t>
      </w:r>
      <w:r w:rsidR="00B52427">
        <w:tab/>
      </w:r>
      <w:r w:rsidR="00B52427">
        <w:rPr>
          <w:w w:val="105"/>
        </w:rPr>
        <w:t>Annual</w:t>
      </w:r>
      <w:r w:rsidR="00B52427">
        <w:rPr>
          <w:spacing w:val="-13"/>
          <w:w w:val="105"/>
        </w:rPr>
        <w:t xml:space="preserve"> </w:t>
      </w:r>
      <w:r w:rsidR="00B52427">
        <w:rPr>
          <w:w w:val="105"/>
        </w:rPr>
        <w:t>Reports</w:t>
      </w:r>
    </w:p>
    <w:p w:rsidR="00627B7A" w:rsidRDefault="00030137">
      <w:pPr>
        <w:tabs>
          <w:tab w:val="left" w:pos="1551"/>
        </w:tabs>
        <w:spacing w:before="109"/>
        <w:ind w:left="1551" w:right="184"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5</w:t>
      </w:r>
      <w:r w:rsidR="00B52427">
        <w:rPr>
          <w:rFonts w:ascii="Arial"/>
          <w:b/>
          <w:sz w:val="21"/>
        </w:rPr>
        <w:t>.1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>Executive</w:t>
      </w:r>
      <w:r w:rsidR="00B52427">
        <w:rPr>
          <w:rFonts w:ascii="Arial"/>
          <w:b/>
          <w:spacing w:val="-12"/>
          <w:w w:val="105"/>
          <w:sz w:val="21"/>
        </w:rPr>
        <w:t xml:space="preserve"> </w:t>
      </w:r>
      <w:r w:rsidR="00B52427">
        <w:rPr>
          <w:rFonts w:ascii="Arial"/>
          <w:b/>
          <w:w w:val="105"/>
          <w:sz w:val="21"/>
        </w:rPr>
        <w:t>Reports</w:t>
      </w:r>
    </w:p>
    <w:p w:rsidR="00627B7A" w:rsidRDefault="00627B7A">
      <w:pPr>
        <w:spacing w:before="3"/>
        <w:rPr>
          <w:rFonts w:ascii="Arial" w:eastAsia="Arial" w:hAnsi="Arial" w:cs="Arial"/>
          <w:b/>
          <w:bCs/>
          <w:sz w:val="23"/>
          <w:szCs w:val="23"/>
        </w:rPr>
      </w:pPr>
    </w:p>
    <w:p w:rsidR="00627B7A" w:rsidRDefault="00B52427">
      <w:pPr>
        <w:ind w:left="155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color w:val="FF0000"/>
          <w:w w:val="105"/>
          <w:sz w:val="21"/>
        </w:rPr>
        <w:t>Chairman</w:t>
      </w:r>
    </w:p>
    <w:p w:rsidR="00627B7A" w:rsidRDefault="00627B7A">
      <w:pPr>
        <w:rPr>
          <w:rFonts w:ascii="Arial" w:eastAsia="Arial" w:hAnsi="Arial" w:cs="Arial"/>
        </w:rPr>
      </w:pPr>
    </w:p>
    <w:p w:rsidR="00627B7A" w:rsidRDefault="00627B7A">
      <w:pPr>
        <w:spacing w:before="9"/>
        <w:rPr>
          <w:rFonts w:ascii="Arial" w:eastAsia="Arial" w:hAnsi="Arial" w:cs="Arial"/>
          <w:sz w:val="21"/>
          <w:szCs w:val="21"/>
        </w:rPr>
      </w:pPr>
    </w:p>
    <w:p w:rsidR="00627B7A" w:rsidRDefault="000550E0">
      <w:pPr>
        <w:pStyle w:val="Heading4"/>
        <w:ind w:left="1551" w:right="184"/>
        <w:rPr>
          <w:b w:val="0"/>
          <w:bCs w:val="0"/>
        </w:rPr>
      </w:pPr>
      <w:r>
        <w:rPr>
          <w:color w:val="FF0000"/>
          <w:w w:val="105"/>
        </w:rPr>
        <w:t xml:space="preserve">Vice-President 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Pr="000550E0" w:rsidRDefault="00627B7A">
      <w:pPr>
        <w:spacing w:before="11"/>
        <w:rPr>
          <w:rFonts w:ascii="Arial" w:eastAsia="Arial" w:hAnsi="Arial" w:cs="Arial"/>
          <w:b/>
          <w:bCs/>
          <w:color w:val="FF0000"/>
        </w:rPr>
      </w:pPr>
    </w:p>
    <w:p w:rsidR="00627B7A" w:rsidRPr="000550E0" w:rsidRDefault="000550E0" w:rsidP="000550E0">
      <w:pPr>
        <w:pStyle w:val="Heading4"/>
        <w:rPr>
          <w:color w:val="FF0000"/>
          <w:w w:val="105"/>
        </w:rPr>
      </w:pPr>
      <w:r w:rsidRPr="000550E0">
        <w:rPr>
          <w:color w:val="FF0000"/>
          <w:w w:val="105"/>
        </w:rPr>
        <w:t xml:space="preserve">             </w:t>
      </w:r>
      <w:r w:rsidR="00B52427" w:rsidRPr="000550E0">
        <w:rPr>
          <w:color w:val="FF0000"/>
          <w:w w:val="105"/>
        </w:rPr>
        <w:t>Treasurer</w:t>
      </w:r>
      <w:r w:rsidR="00B52427" w:rsidRPr="000550E0">
        <w:rPr>
          <w:color w:val="FF0000"/>
          <w:spacing w:val="-8"/>
          <w:w w:val="105"/>
        </w:rPr>
        <w:t xml:space="preserve"> </w:t>
      </w:r>
    </w:p>
    <w:p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:rsidR="000550E0" w:rsidRPr="000550E0" w:rsidRDefault="000550E0" w:rsidP="000550E0">
      <w:pPr>
        <w:pStyle w:val="Heading4"/>
        <w:rPr>
          <w:color w:val="FF0000"/>
        </w:rPr>
      </w:pPr>
      <w:r>
        <w:t xml:space="preserve">              </w:t>
      </w:r>
      <w:r w:rsidRPr="000550E0">
        <w:rPr>
          <w:color w:val="FF0000"/>
        </w:rPr>
        <w:t>Secretary</w:t>
      </w:r>
    </w:p>
    <w:p w:rsidR="00627B7A" w:rsidRDefault="00627B7A">
      <w:pPr>
        <w:spacing w:before="3"/>
        <w:rPr>
          <w:rFonts w:ascii="Arial" w:eastAsia="Arial" w:hAnsi="Arial" w:cs="Arial"/>
          <w:sz w:val="23"/>
          <w:szCs w:val="23"/>
        </w:rPr>
      </w:pPr>
    </w:p>
    <w:p w:rsidR="00627B7A" w:rsidRDefault="00030137" w:rsidP="000550E0">
      <w:pPr>
        <w:pStyle w:val="Heading1"/>
        <w:spacing w:line="530" w:lineRule="atLeast"/>
        <w:ind w:right="6783"/>
      </w:pPr>
      <w:r>
        <w:t>A7</w:t>
      </w:r>
      <w:r w:rsidR="000550E0">
        <w:t>.2 Sub-Office Bearers</w:t>
      </w:r>
      <w:r w:rsidR="00B52427">
        <w:rPr>
          <w:spacing w:val="-4"/>
        </w:rPr>
        <w:t xml:space="preserve"> </w:t>
      </w:r>
      <w:r w:rsidR="00B52427">
        <w:t xml:space="preserve">reports </w:t>
      </w:r>
    </w:p>
    <w:p w:rsidR="00627B7A" w:rsidRPr="000550E0" w:rsidRDefault="000550E0">
      <w:pPr>
        <w:spacing w:before="1"/>
        <w:rPr>
          <w:rFonts w:ascii="Arial" w:eastAsia="Arial" w:hAnsi="Arial" w:cs="Arial"/>
          <w:color w:val="FF0000"/>
        </w:rPr>
      </w:pPr>
      <w:r w:rsidRPr="000550E0">
        <w:rPr>
          <w:rFonts w:ascii="Arial" w:eastAsia="Arial" w:hAnsi="Arial" w:cs="Arial"/>
          <w:color w:val="FF0000"/>
        </w:rPr>
        <w:t>&lt;Insert any reports from Office Bearers that are not part of the core executive&gt;</w:t>
      </w:r>
    </w:p>
    <w:p w:rsidR="000550E0" w:rsidRDefault="000550E0">
      <w:pPr>
        <w:spacing w:before="1"/>
        <w:rPr>
          <w:rFonts w:ascii="Arial" w:eastAsia="Arial" w:hAnsi="Arial" w:cs="Arial"/>
        </w:rPr>
      </w:pPr>
    </w:p>
    <w:p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8</w:t>
      </w:r>
      <w:r w:rsidR="00B52427">
        <w:rPr>
          <w:sz w:val="36"/>
        </w:rPr>
        <w:tab/>
      </w:r>
      <w:r w:rsidR="00B52427">
        <w:rPr>
          <w:w w:val="105"/>
        </w:rPr>
        <w:t>Election of Executive and Office</w:t>
      </w:r>
      <w:r w:rsidR="00B52427">
        <w:rPr>
          <w:spacing w:val="-22"/>
          <w:w w:val="105"/>
        </w:rPr>
        <w:t xml:space="preserve"> </w:t>
      </w:r>
      <w:r w:rsidR="00B52427">
        <w:rPr>
          <w:w w:val="105"/>
        </w:rPr>
        <w:t>Bearers</w:t>
      </w:r>
    </w:p>
    <w:p w:rsidR="00627B7A" w:rsidRDefault="00B52427" w:rsidP="00030137">
      <w:pPr>
        <w:spacing w:before="259"/>
        <w:ind w:left="779" w:right="77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Nominations for </w:t>
      </w:r>
      <w:r w:rsidR="000550E0">
        <w:rPr>
          <w:rFonts w:ascii="Arial"/>
          <w:b/>
          <w:w w:val="105"/>
          <w:sz w:val="21"/>
        </w:rPr>
        <w:t>President</w:t>
      </w:r>
    </w:p>
    <w:p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spacing w:val="-40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8" w:line="252" w:lineRule="auto"/>
        <w:ind w:left="1341" w:right="133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Successful </w:t>
      </w:r>
      <w:r w:rsidR="00435B75">
        <w:rPr>
          <w:rFonts w:ascii="Arial"/>
          <w:b/>
          <w:w w:val="105"/>
          <w:sz w:val="21"/>
        </w:rPr>
        <w:t>President</w:t>
      </w:r>
      <w:r>
        <w:rPr>
          <w:rFonts w:ascii="Arial"/>
          <w:b/>
          <w:w w:val="105"/>
          <w:sz w:val="21"/>
        </w:rPr>
        <w:t xml:space="preserve">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 w:rsidP="00030137">
      <w:pPr>
        <w:spacing w:before="9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:rsidR="00627B7A" w:rsidRDefault="00B52427" w:rsidP="00030137">
      <w:pPr>
        <w:pStyle w:val="Heading4"/>
        <w:ind w:right="294"/>
        <w:jc w:val="center"/>
        <w:rPr>
          <w:b w:val="0"/>
          <w:bCs w:val="0"/>
        </w:rPr>
      </w:pPr>
      <w:r>
        <w:rPr>
          <w:w w:val="105"/>
        </w:rPr>
        <w:t>Nomin</w:t>
      </w:r>
      <w:r w:rsidR="00435B75">
        <w:rPr>
          <w:w w:val="105"/>
        </w:rPr>
        <w:t>ations for Vice-</w:t>
      </w:r>
      <w:r w:rsidR="00030137">
        <w:rPr>
          <w:w w:val="105"/>
        </w:rPr>
        <w:t>President</w:t>
      </w:r>
    </w:p>
    <w:p w:rsidR="00435B75" w:rsidRDefault="00435B75" w:rsidP="00030137">
      <w:pPr>
        <w:spacing w:before="13" w:line="252" w:lineRule="auto"/>
        <w:ind w:left="1185" w:right="757" w:firstLine="58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)</w:t>
      </w:r>
    </w:p>
    <w:p w:rsidR="00627B7A" w:rsidRDefault="00435B75" w:rsidP="00030137">
      <w:pPr>
        <w:spacing w:before="13" w:line="252" w:lineRule="auto"/>
        <w:ind w:left="1185" w:right="757" w:firstLine="58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435B75" w:rsidP="00030137">
      <w:pPr>
        <w:spacing w:line="238" w:lineRule="exact"/>
        <w:ind w:left="779" w:right="7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i/>
          <w:w w:val="105"/>
          <w:sz w:val="21"/>
        </w:rPr>
        <w:t>Successful Vice-President</w:t>
      </w:r>
      <w:r w:rsidR="00B52427">
        <w:rPr>
          <w:rFonts w:ascii="Arial"/>
          <w:b/>
          <w:i/>
          <w:w w:val="105"/>
          <w:sz w:val="21"/>
        </w:rPr>
        <w:t xml:space="preserve">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 w:rsidP="00030137">
      <w:pPr>
        <w:spacing w:before="3"/>
        <w:jc w:val="center"/>
        <w:rPr>
          <w:rFonts w:ascii="Arial" w:eastAsia="Arial" w:hAnsi="Arial" w:cs="Arial"/>
          <w:b/>
          <w:bCs/>
          <w:i/>
          <w:sz w:val="23"/>
          <w:szCs w:val="23"/>
        </w:rPr>
      </w:pPr>
    </w:p>
    <w:p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Secretary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>, seconded by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8" w:line="252" w:lineRule="auto"/>
        <w:ind w:left="1268" w:right="1264" w:hanging="1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b/>
          <w:w w:val="105"/>
          <w:sz w:val="21"/>
        </w:rPr>
        <w:t xml:space="preserve">Successful Secretar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Treasurer</w:t>
      </w:r>
    </w:p>
    <w:p w:rsidR="00627B7A" w:rsidRDefault="00435B75" w:rsidP="00030137">
      <w:pPr>
        <w:spacing w:before="13"/>
        <w:ind w:left="779" w:right="286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030137" w:rsidP="00030137">
      <w:pPr>
        <w:pStyle w:val="Heading4"/>
        <w:spacing w:before="13"/>
        <w:ind w:right="184"/>
        <w:rPr>
          <w:i/>
          <w:color w:val="FF0000"/>
          <w:w w:val="105"/>
        </w:rPr>
      </w:pPr>
      <w:r>
        <w:rPr>
          <w:w w:val="105"/>
        </w:rPr>
        <w:t xml:space="preserve">                                          </w:t>
      </w:r>
      <w:r w:rsidR="00B52427">
        <w:rPr>
          <w:w w:val="105"/>
        </w:rPr>
        <w:t xml:space="preserve">Successful Treasurer: </w:t>
      </w:r>
      <w:r w:rsidR="00435B75" w:rsidRPr="00435B75">
        <w:rPr>
          <w:i/>
          <w:color w:val="FF0000"/>
          <w:w w:val="105"/>
        </w:rPr>
        <w:t>&lt;INSERT FULL NAME&gt;</w:t>
      </w:r>
    </w:p>
    <w:p w:rsidR="00F47FCB" w:rsidRDefault="00F47FCB" w:rsidP="00030137">
      <w:pPr>
        <w:pStyle w:val="Heading4"/>
        <w:spacing w:before="13"/>
        <w:ind w:right="184"/>
        <w:rPr>
          <w:b w:val="0"/>
          <w:bCs w:val="0"/>
        </w:rPr>
      </w:pPr>
    </w:p>
    <w:p w:rsidR="00F47FCB" w:rsidRPr="00F47FCB" w:rsidRDefault="00F47FCB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  <w:r>
        <w:rPr>
          <w:b w:val="0"/>
          <w:bCs w:val="0"/>
          <w:color w:val="FF0000"/>
          <w:sz w:val="24"/>
          <w:szCs w:val="24"/>
        </w:rPr>
        <w:t>&lt;I</w:t>
      </w:r>
      <w:r w:rsidRPr="00F47FCB">
        <w:rPr>
          <w:b w:val="0"/>
          <w:bCs w:val="0"/>
          <w:color w:val="FF0000"/>
          <w:sz w:val="24"/>
          <w:szCs w:val="24"/>
        </w:rPr>
        <w:t>nsert exactly the same format for any additional Office Bearer Positions&gt;</w:t>
      </w:r>
    </w:p>
    <w:p w:rsidR="00627B7A" w:rsidRDefault="00627B7A">
      <w:pPr>
        <w:spacing w:before="10"/>
        <w:rPr>
          <w:rFonts w:ascii="Arial" w:eastAsia="Arial" w:hAnsi="Arial" w:cs="Arial"/>
          <w:b/>
          <w:bCs/>
        </w:rPr>
      </w:pPr>
    </w:p>
    <w:p w:rsidR="00627B7A" w:rsidRDefault="00030137">
      <w:pPr>
        <w:tabs>
          <w:tab w:val="left" w:pos="831"/>
        </w:tabs>
        <w:ind w:left="11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9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 xml:space="preserve">Motion to change signatories for </w:t>
      </w:r>
      <w:r w:rsidR="00CF2ABA">
        <w:rPr>
          <w:rFonts w:ascii="Arial"/>
          <w:b/>
          <w:w w:val="105"/>
          <w:sz w:val="21"/>
        </w:rPr>
        <w:t>Club Account</w:t>
      </w:r>
      <w:r w:rsidR="00B52427">
        <w:rPr>
          <w:rFonts w:ascii="Arial"/>
          <w:b/>
          <w:w w:val="105"/>
          <w:sz w:val="21"/>
        </w:rPr>
        <w:t>.</w:t>
      </w:r>
    </w:p>
    <w:p w:rsidR="00627B7A" w:rsidRDefault="000550E0">
      <w:pPr>
        <w:spacing w:before="8" w:line="252" w:lineRule="auto"/>
        <w:ind w:left="83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at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h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Counci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gree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o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remov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l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current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signatorie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from</w:t>
      </w:r>
      <w:r w:rsidR="00B52427">
        <w:rPr>
          <w:rFonts w:ascii="Arial"/>
          <w:i/>
          <w:spacing w:val="-2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it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genera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bank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ccount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nd</w:t>
      </w:r>
      <w:r w:rsidR="00B52427">
        <w:rPr>
          <w:rFonts w:ascii="Arial"/>
          <w:i/>
          <w:spacing w:val="2"/>
          <w:w w:val="102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replac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hem</w:t>
      </w:r>
      <w:r w:rsidR="00B52427">
        <w:rPr>
          <w:rFonts w:ascii="Arial"/>
          <w:i/>
          <w:spacing w:val="-2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with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:rsidR="00627B7A" w:rsidRDefault="00B52427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remov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l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urren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signatori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ro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its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enera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bank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ccount</w:t>
      </w:r>
      <w:r w:rsidR="00435B75">
        <w:rPr>
          <w:rFonts w:ascii="Arial"/>
          <w:i/>
          <w:spacing w:val="2"/>
          <w:w w:val="102"/>
          <w:sz w:val="21"/>
        </w:rPr>
        <w:t xml:space="preserve"> </w:t>
      </w:r>
      <w:r>
        <w:rPr>
          <w:rFonts w:ascii="Arial"/>
          <w:i/>
          <w:w w:val="105"/>
          <w:sz w:val="21"/>
        </w:rPr>
        <w:t>and replace them</w:t>
      </w:r>
      <w:r>
        <w:rPr>
          <w:rFonts w:ascii="Arial"/>
          <w:i/>
          <w:spacing w:val="-18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with</w:t>
      </w:r>
    </w:p>
    <w:p w:rsidR="00435B75" w:rsidRDefault="00B52427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B52427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econded by:</w:t>
      </w:r>
      <w:r w:rsidRPr="00435B75">
        <w:rPr>
          <w:rFonts w:ascii="Arial"/>
          <w:i/>
          <w:color w:val="FF0000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B52427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For: Against:</w:t>
      </w:r>
      <w:r>
        <w:rPr>
          <w:rFonts w:ascii="Arial"/>
          <w:i/>
          <w:spacing w:val="-9"/>
          <w:w w:val="105"/>
          <w:sz w:val="21"/>
        </w:rPr>
        <w:t xml:space="preserve"> </w:t>
      </w:r>
    </w:p>
    <w:p w:rsidR="00627B7A" w:rsidRDefault="00CF2ABA">
      <w:pPr>
        <w:spacing w:line="238" w:lineRule="exact"/>
        <w:ind w:left="2238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bstaining</w:t>
      </w:r>
    </w:p>
    <w:p w:rsidR="00627B7A" w:rsidRDefault="00627B7A">
      <w:pPr>
        <w:spacing w:line="238" w:lineRule="exact"/>
        <w:jc w:val="center"/>
        <w:rPr>
          <w:rFonts w:ascii="Arial" w:eastAsia="Arial" w:hAnsi="Arial" w:cs="Arial"/>
          <w:sz w:val="21"/>
          <w:szCs w:val="21"/>
        </w:rPr>
        <w:sectPr w:rsidR="00627B7A">
          <w:footerReference w:type="default" r:id="rId8"/>
          <w:pgSz w:w="12240" w:h="15840"/>
          <w:pgMar w:top="680" w:right="600" w:bottom="920" w:left="620" w:header="0" w:footer="731" w:gutter="0"/>
          <w:cols w:space="720"/>
        </w:sectPr>
      </w:pPr>
    </w:p>
    <w:p w:rsidR="00627B7A" w:rsidRDefault="00627B7A">
      <w:pPr>
        <w:spacing w:before="3"/>
        <w:rPr>
          <w:rFonts w:ascii="Arial" w:eastAsia="Arial" w:hAnsi="Arial" w:cs="Arial"/>
          <w:i/>
          <w:sz w:val="6"/>
          <w:szCs w:val="6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10160" t="6985" r="3810" b="5715"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14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15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B642E3" id="Group 11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">
                <v:group id="Group 12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3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spacing w:before="18"/>
        <w:ind w:left="151" w:right="168"/>
        <w:rPr>
          <w:b w:val="0"/>
          <w:bCs w:val="0"/>
        </w:rPr>
      </w:pPr>
      <w:r>
        <w:rPr>
          <w:color w:val="C41010"/>
          <w:w w:val="105"/>
        </w:rPr>
        <w:t>Part B - General</w:t>
      </w:r>
      <w:r>
        <w:rPr>
          <w:color w:val="C41010"/>
          <w:spacing w:val="-16"/>
          <w:w w:val="105"/>
        </w:rPr>
        <w:t xml:space="preserve"> </w:t>
      </w:r>
      <w:r>
        <w:rPr>
          <w:color w:val="C41010"/>
          <w:w w:val="105"/>
        </w:rPr>
        <w:t>Business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6985" t="8255" r="4445" b="1905"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11" name="Group 9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12" name="Freeform 10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1B1F6E" id="Group 8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">
                <v:group id="Group 9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0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627B7A">
      <w:pPr>
        <w:rPr>
          <w:rFonts w:ascii="Arial" w:eastAsia="Arial" w:hAnsi="Arial" w:cs="Arial"/>
        </w:rPr>
      </w:pPr>
    </w:p>
    <w:p w:rsidR="00627B7A" w:rsidRDefault="00030137">
      <w:pPr>
        <w:pStyle w:val="Heading4"/>
        <w:spacing w:before="109"/>
        <w:ind w:left="151"/>
        <w:jc w:val="both"/>
        <w:rPr>
          <w:b w:val="0"/>
          <w:bCs w:val="0"/>
        </w:rPr>
      </w:pPr>
      <w:r>
        <w:rPr>
          <w:w w:val="105"/>
        </w:rPr>
        <w:t>B1</w:t>
      </w:r>
      <w:r w:rsidR="00B52427">
        <w:rPr>
          <w:w w:val="105"/>
        </w:rPr>
        <w:t xml:space="preserve">      Other</w:t>
      </w:r>
      <w:r w:rsidR="00B52427">
        <w:rPr>
          <w:spacing w:val="-3"/>
          <w:w w:val="105"/>
        </w:rPr>
        <w:t xml:space="preserve"> </w:t>
      </w:r>
      <w:r w:rsidR="00B52427">
        <w:rPr>
          <w:w w:val="105"/>
        </w:rPr>
        <w:t>Business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Default="00627B7A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627B7A" w:rsidRDefault="00030137">
      <w:pPr>
        <w:ind w:left="151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>2</w:t>
      </w:r>
      <w:r w:rsidR="00435B75">
        <w:rPr>
          <w:rFonts w:ascii="Arial"/>
          <w:b/>
          <w:w w:val="105"/>
          <w:sz w:val="21"/>
        </w:rPr>
        <w:t xml:space="preserve">5       Next </w:t>
      </w:r>
      <w:r w:rsidR="00B52427">
        <w:rPr>
          <w:rFonts w:ascii="Arial"/>
          <w:b/>
          <w:w w:val="105"/>
          <w:sz w:val="21"/>
        </w:rPr>
        <w:t>Meeting</w:t>
      </w:r>
    </w:p>
    <w:p w:rsidR="00627B7A" w:rsidRDefault="00B52427">
      <w:pPr>
        <w:spacing w:before="113"/>
        <w:ind w:left="871" w:right="168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DATE&gt;</w:t>
      </w:r>
      <w:r w:rsidRPr="00435B75">
        <w:rPr>
          <w:rFonts w:ascii="Arial"/>
          <w:i/>
          <w:color w:val="FF0000"/>
          <w:w w:val="105"/>
          <w:sz w:val="21"/>
        </w:rPr>
        <w:t>.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5"/>
        <w:rPr>
          <w:rFonts w:ascii="Arial" w:eastAsia="Arial" w:hAnsi="Arial" w:cs="Arial"/>
          <w:i/>
          <w:sz w:val="25"/>
          <w:szCs w:val="25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10160" t="9525" r="3810" b="3175"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8" name="Group 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9" name="Freeform 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19CF5F9" id="Group 5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">
                <v:group id="Group 6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7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spacing w:before="18"/>
        <w:ind w:left="151"/>
        <w:jc w:val="both"/>
        <w:rPr>
          <w:b w:val="0"/>
          <w:bCs w:val="0"/>
        </w:rPr>
      </w:pPr>
      <w:r>
        <w:rPr>
          <w:color w:val="C41010"/>
          <w:w w:val="105"/>
        </w:rPr>
        <w:t>Meeting Closed:</w:t>
      </w:r>
      <w:r>
        <w:rPr>
          <w:color w:val="C41010"/>
          <w:spacing w:val="-12"/>
          <w:w w:val="105"/>
        </w:rPr>
        <w:t xml:space="preserve"> </w:t>
      </w:r>
      <w:r w:rsidR="00AE0916">
        <w:rPr>
          <w:color w:val="C41010"/>
          <w:w w:val="105"/>
        </w:rPr>
        <w:t>XXXX</w:t>
      </w:r>
    </w:p>
    <w:p w:rsidR="00435B75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6985" t="1270" r="4445" b="889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00CE9E" id="Group 2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">
                <v:group id="Group 3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4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8"/>
        <w:gridCol w:w="2341"/>
        <w:gridCol w:w="1830"/>
        <w:gridCol w:w="1836"/>
        <w:gridCol w:w="1713"/>
        <w:gridCol w:w="1842"/>
      </w:tblGrid>
      <w:tr w:rsidR="00435B75" w:rsidTr="00435B75">
        <w:tc>
          <w:tcPr>
            <w:tcW w:w="11316" w:type="dxa"/>
            <w:gridSpan w:val="6"/>
          </w:tcPr>
          <w:p w:rsidR="00435B75" w:rsidRPr="00F26F2E" w:rsidRDefault="0064616D" w:rsidP="003731F7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xecutive Details for 2021</w:t>
            </w:r>
            <w:bookmarkStart w:id="0" w:name="_GoBack"/>
            <w:bookmarkEnd w:id="0"/>
          </w:p>
        </w:tc>
      </w:tr>
      <w:tr w:rsidR="00435B75" w:rsidTr="00435B75">
        <w:tc>
          <w:tcPr>
            <w:tcW w:w="11316" w:type="dxa"/>
            <w:gridSpan w:val="6"/>
          </w:tcPr>
          <w:p w:rsidR="00435B75" w:rsidRPr="00F26F2E" w:rsidRDefault="00435B75" w:rsidP="003731F7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2406" w:type="dxa"/>
          </w:tcPr>
          <w:p w:rsidR="00435B75" w:rsidRPr="00F26F2E" w:rsidRDefault="00435B75" w:rsidP="00435B75">
            <w:pPr>
              <w:jc w:val="center"/>
              <w:rPr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 xml:space="preserve">Full Name </w:t>
            </w:r>
            <w:r w:rsidRPr="00F26F2E">
              <w:rPr>
                <w:sz w:val="24"/>
                <w:szCs w:val="24"/>
              </w:rPr>
              <w:t>(First, middle, last)</w:t>
            </w:r>
          </w:p>
        </w:tc>
        <w:tc>
          <w:tcPr>
            <w:tcW w:w="1869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OW </w:t>
            </w:r>
            <w:r w:rsidRPr="00F26F2E">
              <w:rPr>
                <w:b/>
                <w:sz w:val="24"/>
                <w:szCs w:val="24"/>
              </w:rPr>
              <w:t>Contact Email</w:t>
            </w:r>
          </w:p>
        </w:tc>
        <w:tc>
          <w:tcPr>
            <w:tcW w:w="1875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760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880" w:type="dxa"/>
          </w:tcPr>
          <w:p w:rsidR="00435B75" w:rsidRPr="00F26F2E" w:rsidRDefault="00435B75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Address</w:t>
            </w: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Default="00435B75" w:rsidP="003731F7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:rsidR="00435B75" w:rsidRPr="00435B75" w:rsidRDefault="00435B75" w:rsidP="003731F7">
            <w:pPr>
              <w:rPr>
                <w:sz w:val="24"/>
                <w:szCs w:val="24"/>
              </w:rPr>
            </w:pPr>
            <w:r w:rsidRPr="00435B75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  <w:tr w:rsidR="00435B75" w:rsidRPr="00F26F2E" w:rsidTr="00435B75">
        <w:tc>
          <w:tcPr>
            <w:tcW w:w="152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406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75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76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  <w:tc>
          <w:tcPr>
            <w:tcW w:w="1880" w:type="dxa"/>
          </w:tcPr>
          <w:p w:rsidR="00435B75" w:rsidRPr="00F26F2E" w:rsidRDefault="00435B75" w:rsidP="003731F7">
            <w:pPr>
              <w:rPr>
                <w:sz w:val="24"/>
                <w:szCs w:val="24"/>
              </w:rPr>
            </w:pPr>
          </w:p>
        </w:tc>
      </w:tr>
    </w:tbl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627B7A" w:rsidRPr="00435B75" w:rsidRDefault="00627B7A" w:rsidP="00435B75">
      <w:pPr>
        <w:rPr>
          <w:rFonts w:ascii="Arial" w:eastAsia="Arial" w:hAnsi="Arial" w:cs="Arial"/>
          <w:sz w:val="2"/>
          <w:szCs w:val="2"/>
        </w:rPr>
      </w:pPr>
    </w:p>
    <w:sectPr w:rsidR="00627B7A" w:rsidRPr="00435B75"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1E74" w:rsidRDefault="00B52427">
      <w:r>
        <w:separator/>
      </w:r>
    </w:p>
  </w:endnote>
  <w:endnote w:type="continuationSeparator" w:id="0">
    <w:p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4616D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" filled="f" stroked="f">
              <v:textbox inset="0,0,0,0">
                <w:txbxContent>
                  <w:p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4616D">
                      <w:rPr>
                        <w:rFonts w:ascii="Palatino Linotype"/>
                        <w:noProof/>
                        <w:w w:val="103"/>
                        <w:sz w:val="20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1E74" w:rsidRDefault="00B52427">
      <w:r>
        <w:separator/>
      </w:r>
    </w:p>
  </w:footnote>
  <w:footnote w:type="continuationSeparator" w:id="0">
    <w:p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2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3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qgUAsfh23CwAAAA="/>
  </w:docVars>
  <w:rsids>
    <w:rsidRoot w:val="00627B7A"/>
    <w:rsid w:val="00030137"/>
    <w:rsid w:val="000550E0"/>
    <w:rsid w:val="00435B75"/>
    <w:rsid w:val="005A0B1A"/>
    <w:rsid w:val="00627B7A"/>
    <w:rsid w:val="0064616D"/>
    <w:rsid w:val="00791DC4"/>
    <w:rsid w:val="00AE0916"/>
    <w:rsid w:val="00B52427"/>
    <w:rsid w:val="00C61E74"/>
    <w:rsid w:val="00CF2ABA"/>
    <w:rsid w:val="00F4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E949BF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Emma Ross</cp:lastModifiedBy>
  <cp:revision>9</cp:revision>
  <dcterms:created xsi:type="dcterms:W3CDTF">2017-11-22T00:56:00Z</dcterms:created>
  <dcterms:modified xsi:type="dcterms:W3CDTF">2020-11-10T00:38:00Z</dcterms:modified>
</cp:coreProperties>
</file>